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ED4CB" w14:textId="77777777" w:rsidR="000B2AE0" w:rsidRDefault="000B2AE0" w:rsidP="000B2AE0">
      <w:pPr>
        <w:pStyle w:val="Header"/>
        <w:tabs>
          <w:tab w:val="clear" w:pos="4320"/>
          <w:tab w:val="clear" w:pos="8640"/>
        </w:tabs>
      </w:pPr>
      <w:r>
        <w:t>INCORPORATED 195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VILLAGE BOARD MEETING</w:t>
      </w:r>
    </w:p>
    <w:p w14:paraId="6E264529" w14:textId="77777777" w:rsidR="000B2AE0" w:rsidRDefault="000B2AE0" w:rsidP="000B2AE0">
      <w:pPr>
        <w:ind w:right="-612"/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(845) 351-4745 (Voice)</w:t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 w:rsidR="00BA150F">
        <w:rPr>
          <w:rFonts w:ascii="Times New Roman" w:hAnsi="Times New Roman"/>
          <w:sz w:val="18"/>
        </w:rPr>
        <w:t xml:space="preserve">THIRD WEDNESDAY </w:t>
      </w:r>
      <w:r>
        <w:rPr>
          <w:rFonts w:ascii="Times New Roman" w:hAnsi="Times New Roman"/>
          <w:sz w:val="18"/>
        </w:rPr>
        <w:t xml:space="preserve">OF </w:t>
      </w:r>
      <w:r w:rsidR="00BA150F">
        <w:rPr>
          <w:rFonts w:ascii="Times New Roman" w:hAnsi="Times New Roman"/>
          <w:sz w:val="18"/>
        </w:rPr>
        <w:t>THE</w:t>
      </w:r>
      <w:r>
        <w:rPr>
          <w:rFonts w:ascii="Times New Roman" w:hAnsi="Times New Roman"/>
          <w:sz w:val="18"/>
        </w:rPr>
        <w:t xml:space="preserve"> MONTH</w:t>
      </w:r>
    </w:p>
    <w:p w14:paraId="4D3838CB" w14:textId="77777777" w:rsidR="000B2AE0" w:rsidRDefault="000B2AE0" w:rsidP="000B2AE0">
      <w:pPr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(845) 351-2668 (Fax)</w:t>
      </w:r>
    </w:p>
    <w:p w14:paraId="00E7AA2D" w14:textId="77777777" w:rsidR="000B2AE0" w:rsidRDefault="000B2AE0" w:rsidP="000B2AE0">
      <w:pPr>
        <w:ind w:left="540" w:hanging="540"/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Website: tuxedopark-ny.gov</w:t>
      </w:r>
    </w:p>
    <w:p w14:paraId="52783F70" w14:textId="77777777" w:rsidR="000B2AE0" w:rsidRDefault="000B2AE0" w:rsidP="000B2AE0"/>
    <w:p w14:paraId="6A268347" w14:textId="77777777" w:rsidR="000B2AE0" w:rsidRDefault="000B2AE0" w:rsidP="000B2AE0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VILLAGE OF TUXEDO PARK</w:t>
      </w:r>
    </w:p>
    <w:p w14:paraId="62872D0F" w14:textId="77777777" w:rsidR="000B2AE0" w:rsidRDefault="000B2AE0" w:rsidP="000B2AE0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80 LORILLARD ROAD</w:t>
      </w:r>
    </w:p>
    <w:p w14:paraId="76D8725C" w14:textId="77777777" w:rsidR="000B2AE0" w:rsidRDefault="000B2AE0" w:rsidP="000B2AE0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.O. BOX 31</w:t>
      </w:r>
    </w:p>
    <w:p w14:paraId="68A8326C" w14:textId="77777777" w:rsidR="000B2AE0" w:rsidRDefault="000B2AE0" w:rsidP="000B2AE0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UXEDO PARK, NEW YORK 10987</w:t>
      </w:r>
    </w:p>
    <w:p w14:paraId="17A354F2" w14:textId="77777777" w:rsidR="000B2AE0" w:rsidRDefault="000B2AE0" w:rsidP="000B2AE0">
      <w:pPr>
        <w:rPr>
          <w:rFonts w:ascii="Times New Roman" w:hAnsi="Times New Roman"/>
          <w:sz w:val="24"/>
        </w:rPr>
      </w:pPr>
    </w:p>
    <w:p w14:paraId="6FFE771E" w14:textId="77777777" w:rsidR="000B2AE0" w:rsidRDefault="000B2AE0" w:rsidP="000B2AE0">
      <w:pPr>
        <w:outlineLvl w:val="0"/>
        <w:rPr>
          <w:rFonts w:ascii="Times New Roman" w:hAnsi="Times New Roman"/>
          <w:sz w:val="16"/>
        </w:rPr>
      </w:pPr>
      <w:r>
        <w:rPr>
          <w:rFonts w:ascii="Times New Roman" w:hAnsi="Times New Roman"/>
          <w:sz w:val="16"/>
        </w:rPr>
        <w:t>David C. McFadden</w:t>
      </w:r>
    </w:p>
    <w:p w14:paraId="102CA460" w14:textId="77777777" w:rsidR="000B2AE0" w:rsidRDefault="000B2AE0" w:rsidP="000B2AE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16"/>
        </w:rPr>
        <w:t xml:space="preserve">           Mayor</w:t>
      </w:r>
    </w:p>
    <w:p w14:paraId="7DFCC8DD" w14:textId="6700D445" w:rsidR="00066A3E" w:rsidRPr="003265E0" w:rsidRDefault="003265E0" w:rsidP="003265E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OARD OF TRUSTEES</w:t>
      </w:r>
      <w:r>
        <w:rPr>
          <w:rFonts w:ascii="Times New Roman" w:hAnsi="Times New Roman"/>
          <w:b/>
          <w:sz w:val="24"/>
          <w:szCs w:val="24"/>
        </w:rPr>
        <w:br/>
      </w:r>
      <w:r w:rsidR="003660E8" w:rsidRPr="003265E0">
        <w:rPr>
          <w:rFonts w:ascii="Times New Roman" w:hAnsi="Times New Roman"/>
          <w:sz w:val="24"/>
          <w:szCs w:val="24"/>
        </w:rPr>
        <w:t>Regular Meeting</w:t>
      </w:r>
    </w:p>
    <w:p w14:paraId="65B2BD32" w14:textId="38AC34D5" w:rsidR="003265E0" w:rsidRPr="003265E0" w:rsidRDefault="003660E8" w:rsidP="003265E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vember 16</w:t>
      </w:r>
      <w:r w:rsidRPr="003265E0">
        <w:rPr>
          <w:rFonts w:ascii="Times New Roman" w:hAnsi="Times New Roman"/>
          <w:sz w:val="24"/>
          <w:szCs w:val="24"/>
        </w:rPr>
        <w:t>, 2022</w:t>
      </w:r>
    </w:p>
    <w:p w14:paraId="15110B32" w14:textId="2963C16D" w:rsidR="003265E0" w:rsidRDefault="003265E0" w:rsidP="003265E0">
      <w:pPr>
        <w:jc w:val="center"/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 xml:space="preserve">7:00 </w:t>
      </w:r>
      <w:r w:rsidR="003660E8">
        <w:rPr>
          <w:rFonts w:ascii="Times New Roman" w:hAnsi="Times New Roman"/>
          <w:sz w:val="24"/>
          <w:szCs w:val="24"/>
        </w:rPr>
        <w:t>pm</w:t>
      </w:r>
      <w:r w:rsidRPr="003265E0">
        <w:rPr>
          <w:rFonts w:ascii="Times New Roman" w:hAnsi="Times New Roman"/>
          <w:sz w:val="24"/>
          <w:szCs w:val="24"/>
        </w:rPr>
        <w:t xml:space="preserve"> </w:t>
      </w:r>
      <w:r w:rsidR="003660E8">
        <w:rPr>
          <w:rFonts w:ascii="Times New Roman" w:hAnsi="Times New Roman"/>
          <w:sz w:val="24"/>
          <w:szCs w:val="24"/>
        </w:rPr>
        <w:t xml:space="preserve">to </w:t>
      </w:r>
      <w:r w:rsidRPr="003265E0">
        <w:rPr>
          <w:rFonts w:ascii="Times New Roman" w:hAnsi="Times New Roman"/>
          <w:sz w:val="24"/>
          <w:szCs w:val="24"/>
        </w:rPr>
        <w:t xml:space="preserve">8:30 </w:t>
      </w:r>
      <w:r w:rsidR="003660E8">
        <w:rPr>
          <w:rFonts w:ascii="Times New Roman" w:hAnsi="Times New Roman"/>
          <w:sz w:val="24"/>
          <w:szCs w:val="24"/>
        </w:rPr>
        <w:t>pm</w:t>
      </w:r>
      <w:r w:rsidR="003660E8">
        <w:rPr>
          <w:rFonts w:ascii="Times New Roman" w:hAnsi="Times New Roman"/>
          <w:sz w:val="24"/>
          <w:szCs w:val="24"/>
        </w:rPr>
        <w:br/>
      </w:r>
    </w:p>
    <w:p w14:paraId="7897A211" w14:textId="620D6F25" w:rsidR="003660E8" w:rsidRPr="003660E8" w:rsidRDefault="003660E8" w:rsidP="003660E8">
      <w:pPr>
        <w:rPr>
          <w:rFonts w:ascii="Times New Roman" w:hAnsi="Times New Roman"/>
          <w:sz w:val="24"/>
          <w:szCs w:val="24"/>
        </w:rPr>
      </w:pPr>
      <w:r w:rsidRPr="003660E8">
        <w:rPr>
          <w:rFonts w:ascii="Times New Roman" w:hAnsi="Times New Roman"/>
          <w:sz w:val="24"/>
          <w:szCs w:val="24"/>
        </w:rPr>
        <w:t xml:space="preserve">Trustee Scherer will attend via Zoom from the </w:t>
      </w:r>
      <w:r w:rsidRPr="003660E8">
        <w:rPr>
          <w:rFonts w:ascii="Times New Roman" w:hAnsi="Times New Roman"/>
          <w:color w:val="242424"/>
          <w:sz w:val="24"/>
          <w:szCs w:val="24"/>
          <w:shd w:val="clear" w:color="auto" w:fill="FFFFFF"/>
        </w:rPr>
        <w:t>Wynn Las Vegas, </w:t>
      </w:r>
      <w:r w:rsidRPr="003660E8">
        <w:rPr>
          <w:rStyle w:val="hqeo7"/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3131 Las Vegas Blvd S, Las Vegas, NV, 89109</w:t>
      </w:r>
      <w:r>
        <w:rPr>
          <w:rStyle w:val="hqeo7"/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49E74372" w14:textId="77777777" w:rsidR="00066A3E" w:rsidRPr="003660E8" w:rsidRDefault="00066A3E" w:rsidP="003660E8">
      <w:pPr>
        <w:rPr>
          <w:rFonts w:ascii="Times New Roman" w:hAnsi="Times New Roman"/>
          <w:sz w:val="24"/>
          <w:szCs w:val="24"/>
        </w:rPr>
      </w:pPr>
    </w:p>
    <w:p w14:paraId="28A8A433" w14:textId="77777777" w:rsidR="00066A3E" w:rsidRPr="003265E0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Call to Order</w:t>
      </w:r>
      <w:r w:rsidR="00C9270B">
        <w:rPr>
          <w:rFonts w:ascii="Times New Roman" w:hAnsi="Times New Roman"/>
          <w:sz w:val="24"/>
          <w:szCs w:val="24"/>
        </w:rPr>
        <w:t xml:space="preserve"> </w:t>
      </w:r>
    </w:p>
    <w:p w14:paraId="68AFF1B2" w14:textId="77777777" w:rsidR="00066A3E" w:rsidRPr="003265E0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Pledge of Allegiance</w:t>
      </w:r>
    </w:p>
    <w:p w14:paraId="40D82A35" w14:textId="77777777" w:rsidR="003265E0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Board Roll Call</w:t>
      </w:r>
    </w:p>
    <w:p w14:paraId="3FD8065A" w14:textId="1CC7C73E" w:rsidR="00066A3E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Mayor’s Comments</w:t>
      </w:r>
    </w:p>
    <w:p w14:paraId="373365EC" w14:textId="4746CE08" w:rsidR="00FA0598" w:rsidRDefault="00FA0598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uest Presenter from Community Choice </w:t>
      </w:r>
      <w:r w:rsidR="00F17537">
        <w:rPr>
          <w:rFonts w:ascii="Times New Roman" w:hAnsi="Times New Roman"/>
          <w:sz w:val="24"/>
          <w:szCs w:val="24"/>
        </w:rPr>
        <w:t>Aggregation</w:t>
      </w:r>
    </w:p>
    <w:p w14:paraId="21940AD2" w14:textId="77777777" w:rsidR="003265E0" w:rsidRDefault="003265E0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ports</w:t>
      </w:r>
    </w:p>
    <w:p w14:paraId="476FF03B" w14:textId="77777777" w:rsidR="00066A3E" w:rsidRPr="003265E0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Minutes</w:t>
      </w:r>
    </w:p>
    <w:p w14:paraId="2C5FEE63" w14:textId="77777777" w:rsidR="00066A3E" w:rsidRPr="003265E0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Public Comments – Two Minutes Per Person On Agenda Items Only</w:t>
      </w:r>
    </w:p>
    <w:p w14:paraId="77491577" w14:textId="77777777" w:rsidR="00066A3E" w:rsidRPr="003265E0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Consent Agenda</w:t>
      </w:r>
    </w:p>
    <w:p w14:paraId="49C97DB3" w14:textId="77777777" w:rsidR="00066A3E" w:rsidRPr="003265E0" w:rsidRDefault="00066A3E" w:rsidP="003265E0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Add All Written Reports to the Permanent Record</w:t>
      </w:r>
    </w:p>
    <w:p w14:paraId="51E82573" w14:textId="73FE41A4" w:rsidR="00066A3E" w:rsidRDefault="00066A3E" w:rsidP="003265E0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 xml:space="preserve">Approve Minutes from </w:t>
      </w:r>
      <w:r w:rsidR="005B70F1">
        <w:rPr>
          <w:rFonts w:ascii="Times New Roman" w:hAnsi="Times New Roman"/>
          <w:sz w:val="24"/>
          <w:szCs w:val="24"/>
        </w:rPr>
        <w:t>October</w:t>
      </w:r>
      <w:r w:rsidRPr="003265E0">
        <w:rPr>
          <w:rFonts w:ascii="Times New Roman" w:hAnsi="Times New Roman"/>
          <w:sz w:val="24"/>
          <w:szCs w:val="24"/>
        </w:rPr>
        <w:t xml:space="preserve"> 21 </w:t>
      </w:r>
      <w:r w:rsidR="005B70F1">
        <w:rPr>
          <w:rFonts w:ascii="Times New Roman" w:hAnsi="Times New Roman"/>
          <w:sz w:val="24"/>
          <w:szCs w:val="24"/>
        </w:rPr>
        <w:t>(Special Meeting and Regular Meeting)</w:t>
      </w:r>
      <w:r w:rsidR="009A2B80">
        <w:rPr>
          <w:rFonts w:ascii="Times New Roman" w:hAnsi="Times New Roman"/>
          <w:sz w:val="24"/>
          <w:szCs w:val="24"/>
        </w:rPr>
        <w:t xml:space="preserve"> and November 4 (Special Meeting)</w:t>
      </w:r>
    </w:p>
    <w:p w14:paraId="3CAC3078" w14:textId="5E9518C0" w:rsidR="00084D8E" w:rsidRPr="00E27060" w:rsidRDefault="00F174A7" w:rsidP="00E27060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ual Re-A</w:t>
      </w:r>
      <w:r w:rsidR="00E27060" w:rsidRPr="00E27060">
        <w:rPr>
          <w:rFonts w:ascii="Times New Roman" w:hAnsi="Times New Roman"/>
          <w:sz w:val="24"/>
          <w:szCs w:val="24"/>
        </w:rPr>
        <w:t xml:space="preserve">uthorization for the Fyke Nature Association </w:t>
      </w:r>
      <w:r>
        <w:rPr>
          <w:rFonts w:ascii="Times New Roman" w:hAnsi="Times New Roman"/>
          <w:sz w:val="24"/>
          <w:szCs w:val="24"/>
        </w:rPr>
        <w:t>A</w:t>
      </w:r>
      <w:r w:rsidR="00E27060" w:rsidRPr="00E27060">
        <w:rPr>
          <w:rFonts w:ascii="Times New Roman" w:hAnsi="Times New Roman"/>
          <w:sz w:val="24"/>
          <w:szCs w:val="24"/>
        </w:rPr>
        <w:t>nnual Bird Count</w:t>
      </w:r>
    </w:p>
    <w:p w14:paraId="0220907A" w14:textId="692A7968" w:rsidR="00E27060" w:rsidRPr="00084D8E" w:rsidRDefault="00E27060" w:rsidP="00084D8E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pproval to </w:t>
      </w:r>
      <w:r w:rsidR="00F174A7">
        <w:rPr>
          <w:rFonts w:ascii="Times New Roman" w:hAnsi="Times New Roman"/>
          <w:sz w:val="24"/>
          <w:szCs w:val="24"/>
        </w:rPr>
        <w:t>H</w:t>
      </w:r>
      <w:r>
        <w:rPr>
          <w:rFonts w:ascii="Times New Roman" w:hAnsi="Times New Roman"/>
          <w:sz w:val="24"/>
          <w:szCs w:val="24"/>
        </w:rPr>
        <w:t xml:space="preserve">ire Part-Time Police Officer </w:t>
      </w:r>
      <w:proofErr w:type="spellStart"/>
      <w:r>
        <w:rPr>
          <w:rFonts w:ascii="Times New Roman" w:hAnsi="Times New Roman"/>
          <w:sz w:val="24"/>
          <w:szCs w:val="24"/>
        </w:rPr>
        <w:t>Leegan</w:t>
      </w:r>
      <w:proofErr w:type="spellEnd"/>
      <w:r>
        <w:rPr>
          <w:rFonts w:ascii="Times New Roman" w:hAnsi="Times New Roman"/>
          <w:sz w:val="24"/>
          <w:szCs w:val="24"/>
        </w:rPr>
        <w:t xml:space="preserve"> Esposito</w:t>
      </w:r>
    </w:p>
    <w:p w14:paraId="5CB3179B" w14:textId="3B65782B" w:rsidR="00122FE3" w:rsidRDefault="00066A3E" w:rsidP="00122FE3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B7610">
        <w:rPr>
          <w:rFonts w:ascii="Times New Roman" w:hAnsi="Times New Roman"/>
          <w:sz w:val="24"/>
          <w:szCs w:val="24"/>
        </w:rPr>
        <w:t xml:space="preserve">Resolve </w:t>
      </w:r>
      <w:r w:rsidR="003B7610">
        <w:rPr>
          <w:rFonts w:ascii="Times New Roman" w:hAnsi="Times New Roman"/>
          <w:sz w:val="24"/>
          <w:szCs w:val="24"/>
        </w:rPr>
        <w:t xml:space="preserve">to </w:t>
      </w:r>
      <w:r w:rsidRPr="003B7610">
        <w:rPr>
          <w:rFonts w:ascii="Times New Roman" w:hAnsi="Times New Roman"/>
          <w:sz w:val="24"/>
          <w:szCs w:val="24"/>
        </w:rPr>
        <w:t>Ap</w:t>
      </w:r>
      <w:r w:rsidR="003265E0" w:rsidRPr="003B7610">
        <w:rPr>
          <w:rFonts w:ascii="Times New Roman" w:hAnsi="Times New Roman"/>
          <w:sz w:val="24"/>
          <w:szCs w:val="24"/>
        </w:rPr>
        <w:t>prov</w:t>
      </w:r>
      <w:r w:rsidR="003B7610">
        <w:rPr>
          <w:rFonts w:ascii="Times New Roman" w:hAnsi="Times New Roman"/>
          <w:sz w:val="24"/>
          <w:szCs w:val="24"/>
        </w:rPr>
        <w:t>e</w:t>
      </w:r>
      <w:r w:rsidR="003265E0" w:rsidRPr="003B7610">
        <w:rPr>
          <w:rFonts w:ascii="Times New Roman" w:hAnsi="Times New Roman"/>
          <w:sz w:val="24"/>
          <w:szCs w:val="24"/>
        </w:rPr>
        <w:t xml:space="preserve"> Consent Agenda Items </w:t>
      </w:r>
      <w:r w:rsidR="00F56BD8">
        <w:rPr>
          <w:rFonts w:ascii="Times New Roman" w:hAnsi="Times New Roman"/>
          <w:sz w:val="24"/>
          <w:szCs w:val="24"/>
        </w:rPr>
        <w:t>a-</w:t>
      </w:r>
      <w:r w:rsidR="0050479D">
        <w:rPr>
          <w:rFonts w:ascii="Times New Roman" w:hAnsi="Times New Roman"/>
          <w:sz w:val="24"/>
          <w:szCs w:val="24"/>
        </w:rPr>
        <w:t>d</w:t>
      </w:r>
    </w:p>
    <w:p w14:paraId="1C96193B" w14:textId="77777777" w:rsidR="00084D8E" w:rsidRDefault="00084D8E" w:rsidP="00084D8E">
      <w:pPr>
        <w:pStyle w:val="ListParagraph"/>
        <w:rPr>
          <w:rFonts w:ascii="Times New Roman" w:hAnsi="Times New Roman"/>
          <w:sz w:val="24"/>
          <w:szCs w:val="24"/>
        </w:rPr>
      </w:pPr>
    </w:p>
    <w:p w14:paraId="2D0DF1D1" w14:textId="1D155E84" w:rsidR="00122FE3" w:rsidRPr="003265E0" w:rsidRDefault="00122FE3" w:rsidP="00122FE3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 xml:space="preserve">Old Business </w:t>
      </w:r>
    </w:p>
    <w:p w14:paraId="6867A99B" w14:textId="3CD4E654" w:rsidR="00084D8E" w:rsidRDefault="0050479D" w:rsidP="00122FE3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iscuss Expiring </w:t>
      </w:r>
      <w:r w:rsidR="00084D8E">
        <w:rPr>
          <w:rFonts w:ascii="Times New Roman" w:hAnsi="Times New Roman"/>
          <w:sz w:val="24"/>
          <w:szCs w:val="24"/>
        </w:rPr>
        <w:t>Sterling Garbage Contract</w:t>
      </w:r>
    </w:p>
    <w:p w14:paraId="374FDA75" w14:textId="77777777" w:rsidR="00084D8E" w:rsidRPr="00084D8E" w:rsidRDefault="00084D8E" w:rsidP="00084D8E">
      <w:pPr>
        <w:rPr>
          <w:rFonts w:ascii="Times New Roman" w:hAnsi="Times New Roman"/>
          <w:sz w:val="24"/>
          <w:szCs w:val="24"/>
        </w:rPr>
      </w:pPr>
    </w:p>
    <w:p w14:paraId="086760C3" w14:textId="77777777" w:rsidR="00122FE3" w:rsidRDefault="00122FE3" w:rsidP="00122FE3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New Business</w:t>
      </w:r>
    </w:p>
    <w:p w14:paraId="0FB03606" w14:textId="5D67CDEE" w:rsidR="00625E75" w:rsidRDefault="00625E75" w:rsidP="00625E75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iscuss Village Code Ch 51 Films and Movie Making</w:t>
      </w:r>
    </w:p>
    <w:p w14:paraId="747B8C47" w14:textId="72540850" w:rsidR="0050479D" w:rsidRPr="0050479D" w:rsidRDefault="00625E75" w:rsidP="0050479D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onne Offer Regarding Stonewall Repair on </w:t>
      </w:r>
      <w:r w:rsidRPr="0050479D">
        <w:rPr>
          <w:rFonts w:ascii="Times New Roman" w:hAnsi="Times New Roman"/>
          <w:sz w:val="24"/>
          <w:szCs w:val="24"/>
        </w:rPr>
        <w:t>Turtle Point Road</w:t>
      </w:r>
    </w:p>
    <w:p w14:paraId="0DE3631A" w14:textId="78E6949F" w:rsidR="0050479D" w:rsidRPr="003660E8" w:rsidRDefault="00452AF3" w:rsidP="0050479D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 w:rsidRPr="003660E8">
        <w:rPr>
          <w:rFonts w:ascii="Times New Roman" w:hAnsi="Times New Roman"/>
          <w:sz w:val="24"/>
          <w:szCs w:val="24"/>
        </w:rPr>
        <w:t>Re</w:t>
      </w:r>
      <w:r w:rsidR="001E00EB" w:rsidRPr="003660E8">
        <w:rPr>
          <w:rFonts w:ascii="Times New Roman" w:hAnsi="Times New Roman"/>
          <w:sz w:val="24"/>
          <w:szCs w:val="24"/>
        </w:rPr>
        <w:t>-</w:t>
      </w:r>
      <w:r w:rsidR="0050479D" w:rsidRPr="003660E8">
        <w:rPr>
          <w:rFonts w:ascii="Times New Roman" w:hAnsi="Times New Roman"/>
          <w:sz w:val="24"/>
          <w:szCs w:val="24"/>
        </w:rPr>
        <w:t>L</w:t>
      </w:r>
      <w:r w:rsidRPr="003660E8">
        <w:rPr>
          <w:rFonts w:ascii="Times New Roman" w:hAnsi="Times New Roman"/>
          <w:sz w:val="24"/>
          <w:szCs w:val="24"/>
        </w:rPr>
        <w:t>evy Unpaid Village Taxes</w:t>
      </w:r>
    </w:p>
    <w:p w14:paraId="5C3748CD" w14:textId="69FF6A90" w:rsidR="00066A3E" w:rsidRPr="003265E0" w:rsidRDefault="0050479D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ter </w:t>
      </w:r>
      <w:r w:rsidR="00066A3E" w:rsidRPr="003265E0">
        <w:rPr>
          <w:rFonts w:ascii="Times New Roman" w:hAnsi="Times New Roman"/>
          <w:sz w:val="24"/>
          <w:szCs w:val="24"/>
        </w:rPr>
        <w:t>Executive Session</w:t>
      </w:r>
      <w:r w:rsidR="00714E1C">
        <w:rPr>
          <w:rFonts w:ascii="Times New Roman" w:hAnsi="Times New Roman"/>
          <w:sz w:val="24"/>
          <w:szCs w:val="24"/>
        </w:rPr>
        <w:t xml:space="preserve"> to Discuss</w:t>
      </w:r>
      <w:r>
        <w:rPr>
          <w:rFonts w:ascii="Times New Roman" w:hAnsi="Times New Roman"/>
          <w:sz w:val="24"/>
          <w:szCs w:val="24"/>
        </w:rPr>
        <w:t xml:space="preserve"> Legal Matters </w:t>
      </w:r>
    </w:p>
    <w:p w14:paraId="4FF0BE5B" w14:textId="77777777" w:rsidR="00066A3E" w:rsidRPr="003660E8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660E8">
        <w:rPr>
          <w:rFonts w:ascii="Times New Roman" w:hAnsi="Times New Roman"/>
          <w:sz w:val="24"/>
          <w:szCs w:val="24"/>
        </w:rPr>
        <w:t>Adjournment</w:t>
      </w:r>
    </w:p>
    <w:p w14:paraId="24F855AE" w14:textId="77777777" w:rsidR="00EB2EC6" w:rsidRPr="0050479D" w:rsidRDefault="00EB2EC6" w:rsidP="003265E0">
      <w:pPr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13A9A246" w14:textId="40E07E57" w:rsidR="005C687C" w:rsidRDefault="00066A3E" w:rsidP="003660E8">
      <w:pPr>
        <w:jc w:val="center"/>
        <w:rPr>
          <w:rFonts w:asciiTheme="majorHAnsi" w:hAnsiTheme="majorHAnsi" w:cstheme="majorHAnsi"/>
          <w:sz w:val="24"/>
          <w:szCs w:val="24"/>
        </w:rPr>
      </w:pPr>
      <w:r w:rsidRPr="003265E0">
        <w:rPr>
          <w:rFonts w:ascii="Times New Roman" w:hAnsi="Times New Roman"/>
          <w:i/>
          <w:sz w:val="24"/>
          <w:szCs w:val="24"/>
        </w:rPr>
        <w:t>Any New Business that Comes Before the Board</w:t>
      </w:r>
    </w:p>
    <w:sectPr w:rsidR="005C687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D7018" w14:textId="77777777" w:rsidR="003D16F2" w:rsidRDefault="003D16F2" w:rsidP="00C8420F">
      <w:r>
        <w:separator/>
      </w:r>
    </w:p>
  </w:endnote>
  <w:endnote w:type="continuationSeparator" w:id="0">
    <w:p w14:paraId="2246DC02" w14:textId="77777777" w:rsidR="003D16F2" w:rsidRDefault="003D16F2" w:rsidP="00C84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erican Typewriter">
    <w:altName w:val="Century"/>
    <w:panose1 w:val="02090604020004020304"/>
    <w:charset w:val="4D"/>
    <w:family w:val="roman"/>
    <w:pitch w:val="variable"/>
    <w:sig w:usb0="A000006F" w:usb1="00000019" w:usb2="00000000" w:usb3="00000000" w:csb0="00000111" w:csb1="00000000"/>
  </w:font>
  <w:font w:name="Times">
    <w:panose1 w:val="00000500000000020000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1C6C8" w14:textId="77777777" w:rsidR="00C8420F" w:rsidRDefault="00C8420F">
    <w:pPr>
      <w:pStyle w:val="Footer"/>
    </w:pPr>
    <w:r w:rsidRPr="00C8420F">
      <w:rPr>
        <w:noProof/>
      </w:rPr>
      <w:drawing>
        <wp:inline distT="0" distB="0" distL="0" distR="0" wp14:anchorId="3D57888E" wp14:editId="621E8574">
          <wp:extent cx="704931" cy="676275"/>
          <wp:effectExtent l="0" t="0" r="0" b="0"/>
          <wp:docPr id="1" name="Picture 1" descr="C:\Users\tuxedo\Desktop\Village se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uxedo\Desktop\Village se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3894" cy="6848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107FB" w14:textId="77777777" w:rsidR="003D16F2" w:rsidRDefault="003D16F2" w:rsidP="00C8420F">
      <w:r>
        <w:separator/>
      </w:r>
    </w:p>
  </w:footnote>
  <w:footnote w:type="continuationSeparator" w:id="0">
    <w:p w14:paraId="54CF36D2" w14:textId="77777777" w:rsidR="003D16F2" w:rsidRDefault="003D16F2" w:rsidP="00C842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1275E"/>
    <w:multiLevelType w:val="hybridMultilevel"/>
    <w:tmpl w:val="EE18A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F7C3D"/>
    <w:multiLevelType w:val="hybridMultilevel"/>
    <w:tmpl w:val="42A663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5E13B9"/>
    <w:multiLevelType w:val="hybridMultilevel"/>
    <w:tmpl w:val="D41CBCA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9E31459"/>
    <w:multiLevelType w:val="hybridMultilevel"/>
    <w:tmpl w:val="89F62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38666B"/>
    <w:multiLevelType w:val="hybridMultilevel"/>
    <w:tmpl w:val="C34818E6"/>
    <w:lvl w:ilvl="0" w:tplc="4A446E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4597F1F"/>
    <w:multiLevelType w:val="hybridMultilevel"/>
    <w:tmpl w:val="2A2065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D82C71"/>
    <w:multiLevelType w:val="hybridMultilevel"/>
    <w:tmpl w:val="4A68F38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7A6733"/>
    <w:multiLevelType w:val="hybridMultilevel"/>
    <w:tmpl w:val="75A251D6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687BF4"/>
    <w:multiLevelType w:val="hybridMultilevel"/>
    <w:tmpl w:val="0E3683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12C00"/>
    <w:multiLevelType w:val="hybridMultilevel"/>
    <w:tmpl w:val="BE86A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FB645D"/>
    <w:multiLevelType w:val="hybridMultilevel"/>
    <w:tmpl w:val="DD186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A8522C"/>
    <w:multiLevelType w:val="hybridMultilevel"/>
    <w:tmpl w:val="D41CBCAE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94762025">
    <w:abstractNumId w:val="9"/>
  </w:num>
  <w:num w:numId="2" w16cid:durableId="715929797">
    <w:abstractNumId w:val="0"/>
  </w:num>
  <w:num w:numId="3" w16cid:durableId="1935742506">
    <w:abstractNumId w:val="1"/>
  </w:num>
  <w:num w:numId="4" w16cid:durableId="738020097">
    <w:abstractNumId w:val="4"/>
  </w:num>
  <w:num w:numId="5" w16cid:durableId="819272244">
    <w:abstractNumId w:val="10"/>
  </w:num>
  <w:num w:numId="6" w16cid:durableId="1439715491">
    <w:abstractNumId w:val="3"/>
  </w:num>
  <w:num w:numId="7" w16cid:durableId="247201858">
    <w:abstractNumId w:val="5"/>
  </w:num>
  <w:num w:numId="8" w16cid:durableId="1867017355">
    <w:abstractNumId w:val="8"/>
  </w:num>
  <w:num w:numId="9" w16cid:durableId="1288705470">
    <w:abstractNumId w:val="2"/>
  </w:num>
  <w:num w:numId="10" w16cid:durableId="839546883">
    <w:abstractNumId w:val="6"/>
  </w:num>
  <w:num w:numId="11" w16cid:durableId="3674523">
    <w:abstractNumId w:val="11"/>
  </w:num>
  <w:num w:numId="12" w16cid:durableId="6411554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zGyMDQxMjOxNDJQ0lEKTi0uzszPAykwNK4FAM0RdiMtAAAA"/>
  </w:docVars>
  <w:rsids>
    <w:rsidRoot w:val="00FA764D"/>
    <w:rsid w:val="0001595B"/>
    <w:rsid w:val="00066A3E"/>
    <w:rsid w:val="000761EB"/>
    <w:rsid w:val="00084D8E"/>
    <w:rsid w:val="000A534D"/>
    <w:rsid w:val="000B2AE0"/>
    <w:rsid w:val="000B4949"/>
    <w:rsid w:val="000C544F"/>
    <w:rsid w:val="000D77D1"/>
    <w:rsid w:val="00122FE3"/>
    <w:rsid w:val="00183857"/>
    <w:rsid w:val="001A5D01"/>
    <w:rsid w:val="001B2215"/>
    <w:rsid w:val="001B70C9"/>
    <w:rsid w:val="001E00EB"/>
    <w:rsid w:val="002E28BA"/>
    <w:rsid w:val="002F1576"/>
    <w:rsid w:val="00306B27"/>
    <w:rsid w:val="003265E0"/>
    <w:rsid w:val="003660E8"/>
    <w:rsid w:val="003B4270"/>
    <w:rsid w:val="003B7610"/>
    <w:rsid w:val="003C26C7"/>
    <w:rsid w:val="003D16F2"/>
    <w:rsid w:val="003E7893"/>
    <w:rsid w:val="00452AF3"/>
    <w:rsid w:val="0045679B"/>
    <w:rsid w:val="0046250B"/>
    <w:rsid w:val="0049044C"/>
    <w:rsid w:val="00492C54"/>
    <w:rsid w:val="004B5E5D"/>
    <w:rsid w:val="004E5273"/>
    <w:rsid w:val="004F48DB"/>
    <w:rsid w:val="0050479D"/>
    <w:rsid w:val="005151DB"/>
    <w:rsid w:val="005A03E8"/>
    <w:rsid w:val="005A12B6"/>
    <w:rsid w:val="005B2655"/>
    <w:rsid w:val="005B70F1"/>
    <w:rsid w:val="005C687C"/>
    <w:rsid w:val="0062239C"/>
    <w:rsid w:val="00625E75"/>
    <w:rsid w:val="006908BB"/>
    <w:rsid w:val="00693ADF"/>
    <w:rsid w:val="006B45EE"/>
    <w:rsid w:val="006E1B95"/>
    <w:rsid w:val="006E3CD5"/>
    <w:rsid w:val="00714E1C"/>
    <w:rsid w:val="007165CB"/>
    <w:rsid w:val="007260B6"/>
    <w:rsid w:val="0074220A"/>
    <w:rsid w:val="00766B3A"/>
    <w:rsid w:val="00837405"/>
    <w:rsid w:val="00854224"/>
    <w:rsid w:val="008E3B8C"/>
    <w:rsid w:val="009110AA"/>
    <w:rsid w:val="00972C6E"/>
    <w:rsid w:val="009A2B80"/>
    <w:rsid w:val="009F7ADA"/>
    <w:rsid w:val="00A97B82"/>
    <w:rsid w:val="00AA132C"/>
    <w:rsid w:val="00B6658E"/>
    <w:rsid w:val="00B73F95"/>
    <w:rsid w:val="00B91E6B"/>
    <w:rsid w:val="00BA150F"/>
    <w:rsid w:val="00BA70B4"/>
    <w:rsid w:val="00BB198B"/>
    <w:rsid w:val="00BF7E13"/>
    <w:rsid w:val="00C016D3"/>
    <w:rsid w:val="00C16EDA"/>
    <w:rsid w:val="00C8420F"/>
    <w:rsid w:val="00C857AE"/>
    <w:rsid w:val="00C9270B"/>
    <w:rsid w:val="00CB18AB"/>
    <w:rsid w:val="00CD428A"/>
    <w:rsid w:val="00D004EE"/>
    <w:rsid w:val="00D1268E"/>
    <w:rsid w:val="00D17B11"/>
    <w:rsid w:val="00D5636E"/>
    <w:rsid w:val="00D71A93"/>
    <w:rsid w:val="00E2574C"/>
    <w:rsid w:val="00E27060"/>
    <w:rsid w:val="00EA4475"/>
    <w:rsid w:val="00EB2EC6"/>
    <w:rsid w:val="00F174A7"/>
    <w:rsid w:val="00F17537"/>
    <w:rsid w:val="00F56BD8"/>
    <w:rsid w:val="00F66B3E"/>
    <w:rsid w:val="00F713DA"/>
    <w:rsid w:val="00F833A9"/>
    <w:rsid w:val="00F8769A"/>
    <w:rsid w:val="00F93154"/>
    <w:rsid w:val="00FA0598"/>
    <w:rsid w:val="00FA7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30040"/>
  <w15:chartTrackingRefBased/>
  <w15:docId w15:val="{89E37C4C-1FAD-4C21-8005-C81F3720B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64D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B2AE0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0B2AE0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5151DB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C842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420F"/>
    <w:rPr>
      <w:rFonts w:ascii="American Typewriter" w:eastAsia="Times" w:hAnsi="American Typewriter" w:cs="Times New Roman"/>
      <w:sz w:val="28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E28BA"/>
    <w:rPr>
      <w:rFonts w:asciiTheme="minorHAnsi" w:eastAsiaTheme="minorHAnsi" w:hAnsiTheme="minorHAnsi" w:cstheme="minorBidi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E28B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E28B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A132C"/>
    <w:rPr>
      <w:color w:val="0000FF"/>
      <w:u w:val="single"/>
    </w:rPr>
  </w:style>
  <w:style w:type="character" w:customStyle="1" w:styleId="hqeo7">
    <w:name w:val="hqeo7"/>
    <w:basedOn w:val="DefaultParagraphFont"/>
    <w:rsid w:val="00366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AB8E4-22A2-41A5-9E6C-C596F8E84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Fadden, Founder/CEO, Consulting For Architects, Inc.</dc:creator>
  <cp:keywords/>
  <dc:description/>
  <cp:lastModifiedBy>Mary Elizabeth Vaught</cp:lastModifiedBy>
  <cp:revision>2</cp:revision>
  <cp:lastPrinted>2022-10-19T18:58:00Z</cp:lastPrinted>
  <dcterms:created xsi:type="dcterms:W3CDTF">2022-11-15T01:22:00Z</dcterms:created>
  <dcterms:modified xsi:type="dcterms:W3CDTF">2022-11-15T01:22:00Z</dcterms:modified>
</cp:coreProperties>
</file>